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Default="00D01597" w:rsidP="00D01597">
      <w:pPr>
        <w:jc w:val="center"/>
      </w:pPr>
    </w:p>
    <w:p w14:paraId="0B3D3ADD" w14:textId="017AF221" w:rsidR="00D01597" w:rsidRPr="00D01597" w:rsidRDefault="00D01597" w:rsidP="00D01597">
      <w:pPr>
        <w:jc w:val="center"/>
        <w:rPr>
          <w:b/>
          <w:bCs/>
          <w:color w:val="006666"/>
          <w:sz w:val="24"/>
          <w:szCs w:val="24"/>
        </w:rPr>
      </w:pPr>
      <w:r w:rsidRPr="00D01597">
        <w:rPr>
          <w:b/>
          <w:bCs/>
          <w:color w:val="006666"/>
          <w:sz w:val="24"/>
          <w:szCs w:val="24"/>
        </w:rPr>
        <w:t xml:space="preserve">2. </w:t>
      </w:r>
      <w:r w:rsidRPr="00D01597">
        <w:rPr>
          <w:b/>
          <w:bCs/>
          <w:color w:val="006666"/>
          <w:sz w:val="24"/>
          <w:szCs w:val="24"/>
        </w:rPr>
        <w:t>Proračunske tablice</w:t>
      </w:r>
    </w:p>
    <w:p w14:paraId="4707F0E0" w14:textId="0BCFF30D" w:rsidR="00D01597" w:rsidRPr="00D01597" w:rsidRDefault="00D01597" w:rsidP="00D01597">
      <w:pPr>
        <w:jc w:val="center"/>
        <w:rPr>
          <w:b/>
          <w:bCs/>
          <w:color w:val="009999"/>
          <w:sz w:val="24"/>
          <w:szCs w:val="24"/>
        </w:rPr>
      </w:pPr>
      <w:r w:rsidRPr="00D01597">
        <w:rPr>
          <w:b/>
          <w:bCs/>
          <w:color w:val="009999"/>
          <w:sz w:val="24"/>
          <w:szCs w:val="24"/>
        </w:rPr>
        <w:t xml:space="preserve">2.1. </w:t>
      </w:r>
      <w:r w:rsidRPr="00D01597">
        <w:rPr>
          <w:b/>
          <w:bCs/>
          <w:color w:val="009999"/>
          <w:sz w:val="24"/>
          <w:szCs w:val="24"/>
        </w:rPr>
        <w:t>Osnove rada u programu, prikupljanje i unos podataka</w:t>
      </w:r>
    </w:p>
    <w:p w14:paraId="16B08AE2" w14:textId="77777777" w:rsidR="00D01597" w:rsidRDefault="00D01597" w:rsidP="00D01597">
      <w:pPr>
        <w:jc w:val="center"/>
      </w:pPr>
    </w:p>
    <w:p w14:paraId="0DCCBAD9" w14:textId="77777777" w:rsidR="00D01597" w:rsidRDefault="00D01597" w:rsidP="00D01597">
      <w:r>
        <w:t>Procijenite svoje znanje. Kvačicom označite odgovarajuće polje u svakom retku prema razini usvojenosti sadržaja.</w:t>
      </w:r>
    </w:p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D01597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77777777" w:rsidR="00D01597" w:rsidRDefault="00D01597" w:rsidP="00B60B32">
            <w:r>
              <w:t>Imenujem program namijenjen radu s podatcima organiziranima u tablice.</w:t>
            </w:r>
          </w:p>
        </w:tc>
        <w:tc>
          <w:tcPr>
            <w:tcW w:w="993" w:type="dxa"/>
          </w:tcPr>
          <w:p w14:paraId="73EA9D1D" w14:textId="77777777" w:rsidR="00D01597" w:rsidRDefault="00D01597" w:rsidP="00B60B32"/>
        </w:tc>
        <w:tc>
          <w:tcPr>
            <w:tcW w:w="992" w:type="dxa"/>
          </w:tcPr>
          <w:p w14:paraId="0A9A4857" w14:textId="77777777" w:rsidR="00D01597" w:rsidRDefault="00D01597" w:rsidP="00B60B32"/>
        </w:tc>
      </w:tr>
      <w:tr w:rsidR="00D01597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77777777" w:rsidR="00D01597" w:rsidRDefault="00D01597" w:rsidP="00B60B32">
            <w:r>
              <w:t>Objašnjavam što su proračunske tablice.</w:t>
            </w:r>
          </w:p>
        </w:tc>
        <w:tc>
          <w:tcPr>
            <w:tcW w:w="993" w:type="dxa"/>
          </w:tcPr>
          <w:p w14:paraId="3445978E" w14:textId="77777777" w:rsidR="00D01597" w:rsidRDefault="00D01597" w:rsidP="00B60B32"/>
        </w:tc>
        <w:tc>
          <w:tcPr>
            <w:tcW w:w="992" w:type="dxa"/>
          </w:tcPr>
          <w:p w14:paraId="6CD3F2E8" w14:textId="77777777" w:rsidR="00D01597" w:rsidRDefault="00D01597" w:rsidP="00B60B32"/>
        </w:tc>
      </w:tr>
      <w:tr w:rsidR="00D01597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77777777" w:rsidR="00D01597" w:rsidRDefault="00D01597" w:rsidP="00B60B32">
            <w:r>
              <w:t>Opisujem čemu služi program Microsoft Excel.</w:t>
            </w:r>
          </w:p>
        </w:tc>
        <w:tc>
          <w:tcPr>
            <w:tcW w:w="993" w:type="dxa"/>
          </w:tcPr>
          <w:p w14:paraId="1A8467DA" w14:textId="77777777" w:rsidR="00D01597" w:rsidRDefault="00D01597" w:rsidP="00B60B32"/>
        </w:tc>
        <w:tc>
          <w:tcPr>
            <w:tcW w:w="992" w:type="dxa"/>
          </w:tcPr>
          <w:p w14:paraId="6490D0B6" w14:textId="77777777" w:rsidR="00D01597" w:rsidRDefault="00D01597" w:rsidP="00B60B32"/>
        </w:tc>
      </w:tr>
      <w:tr w:rsidR="00D01597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77777777" w:rsidR="00D01597" w:rsidRDefault="00D01597" w:rsidP="00B60B32">
            <w:r>
              <w:t>Imenujem dijelove programa Microsoft Excela.</w:t>
            </w:r>
          </w:p>
        </w:tc>
        <w:tc>
          <w:tcPr>
            <w:tcW w:w="993" w:type="dxa"/>
          </w:tcPr>
          <w:p w14:paraId="6958FF04" w14:textId="77777777" w:rsidR="00D01597" w:rsidRDefault="00D01597" w:rsidP="00B60B32"/>
        </w:tc>
        <w:tc>
          <w:tcPr>
            <w:tcW w:w="992" w:type="dxa"/>
          </w:tcPr>
          <w:p w14:paraId="163C3CCF" w14:textId="77777777" w:rsidR="00D01597" w:rsidRDefault="00D01597" w:rsidP="00B60B32"/>
        </w:tc>
      </w:tr>
      <w:tr w:rsidR="00D01597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77777777" w:rsidR="00D01597" w:rsidRDefault="00D01597" w:rsidP="00B60B32">
            <w:r>
              <w:t>Navodim kako se naziva datoteka Microsoft Excela.</w:t>
            </w:r>
          </w:p>
        </w:tc>
        <w:tc>
          <w:tcPr>
            <w:tcW w:w="993" w:type="dxa"/>
          </w:tcPr>
          <w:p w14:paraId="21E3948F" w14:textId="77777777" w:rsidR="00D01597" w:rsidRDefault="00D01597" w:rsidP="00B60B32"/>
        </w:tc>
        <w:tc>
          <w:tcPr>
            <w:tcW w:w="992" w:type="dxa"/>
          </w:tcPr>
          <w:p w14:paraId="32C7099E" w14:textId="77777777" w:rsidR="00D01597" w:rsidRDefault="00D01597" w:rsidP="00B60B32"/>
        </w:tc>
      </w:tr>
      <w:tr w:rsidR="00D01597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77777777" w:rsidR="00D01597" w:rsidRDefault="00D01597" w:rsidP="00B60B32">
            <w:r>
              <w:t>Navodim od čega se sastoji radna knjiga Microsoft Excela.</w:t>
            </w:r>
          </w:p>
        </w:tc>
        <w:tc>
          <w:tcPr>
            <w:tcW w:w="993" w:type="dxa"/>
          </w:tcPr>
          <w:p w14:paraId="251F30AB" w14:textId="77777777" w:rsidR="00D01597" w:rsidRDefault="00D01597" w:rsidP="00B60B32"/>
        </w:tc>
        <w:tc>
          <w:tcPr>
            <w:tcW w:w="992" w:type="dxa"/>
          </w:tcPr>
          <w:p w14:paraId="389ACEE9" w14:textId="77777777" w:rsidR="00D01597" w:rsidRDefault="00D01597" w:rsidP="00B60B32"/>
        </w:tc>
      </w:tr>
      <w:tr w:rsidR="00D01597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77777777" w:rsidR="00D01597" w:rsidRDefault="00D01597" w:rsidP="00B60B32">
            <w:r>
              <w:t>Navodim od čega se sastoji radni list.</w:t>
            </w:r>
          </w:p>
        </w:tc>
        <w:tc>
          <w:tcPr>
            <w:tcW w:w="993" w:type="dxa"/>
          </w:tcPr>
          <w:p w14:paraId="2F20E435" w14:textId="77777777" w:rsidR="00D01597" w:rsidRDefault="00D01597" w:rsidP="00B60B32"/>
        </w:tc>
        <w:tc>
          <w:tcPr>
            <w:tcW w:w="992" w:type="dxa"/>
          </w:tcPr>
          <w:p w14:paraId="1BDF9654" w14:textId="77777777" w:rsidR="00D01597" w:rsidRDefault="00D01597" w:rsidP="00B60B32"/>
        </w:tc>
      </w:tr>
      <w:tr w:rsidR="00D01597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77777777" w:rsidR="00D01597" w:rsidRDefault="00D01597" w:rsidP="00B60B32">
            <w:r>
              <w:t>Prepoznajem i imenujem adresu ćelije.</w:t>
            </w:r>
          </w:p>
        </w:tc>
        <w:tc>
          <w:tcPr>
            <w:tcW w:w="993" w:type="dxa"/>
          </w:tcPr>
          <w:p w14:paraId="73F5ED99" w14:textId="77777777" w:rsidR="00D01597" w:rsidRDefault="00D01597" w:rsidP="00B60B32"/>
        </w:tc>
        <w:tc>
          <w:tcPr>
            <w:tcW w:w="992" w:type="dxa"/>
          </w:tcPr>
          <w:p w14:paraId="3CA8F22E" w14:textId="77777777" w:rsidR="00D01597" w:rsidRDefault="00D01597" w:rsidP="00B60B32"/>
        </w:tc>
      </w:tr>
      <w:tr w:rsidR="00D01597" w14:paraId="0696F9D2" w14:textId="77777777" w:rsidTr="00D01597">
        <w:trPr>
          <w:trHeight w:val="454"/>
        </w:trPr>
        <w:tc>
          <w:tcPr>
            <w:tcW w:w="6232" w:type="dxa"/>
          </w:tcPr>
          <w:p w14:paraId="47E085C2" w14:textId="77777777" w:rsidR="00D01597" w:rsidRDefault="00D01597" w:rsidP="00B60B32">
            <w:r>
              <w:t>Prikazujem koja je ćelija AB10.</w:t>
            </w:r>
          </w:p>
        </w:tc>
        <w:tc>
          <w:tcPr>
            <w:tcW w:w="993" w:type="dxa"/>
          </w:tcPr>
          <w:p w14:paraId="0B783DC5" w14:textId="77777777" w:rsidR="00D01597" w:rsidRDefault="00D01597" w:rsidP="00B60B32"/>
        </w:tc>
        <w:tc>
          <w:tcPr>
            <w:tcW w:w="992" w:type="dxa"/>
          </w:tcPr>
          <w:p w14:paraId="1EE65D53" w14:textId="77777777" w:rsidR="00D01597" w:rsidRDefault="00D01597" w:rsidP="00B60B32"/>
        </w:tc>
      </w:tr>
      <w:tr w:rsidR="00D01597" w14:paraId="45F45615" w14:textId="77777777" w:rsidTr="00D01597">
        <w:trPr>
          <w:trHeight w:val="454"/>
        </w:trPr>
        <w:tc>
          <w:tcPr>
            <w:tcW w:w="6232" w:type="dxa"/>
          </w:tcPr>
          <w:p w14:paraId="68FA9766" w14:textId="77777777" w:rsidR="00D01597" w:rsidRDefault="00D01597" w:rsidP="00B60B32">
            <w:r>
              <w:t>Nabrajam osnovne vrste podataka koje možemo upisati u ćelije.</w:t>
            </w:r>
          </w:p>
        </w:tc>
        <w:tc>
          <w:tcPr>
            <w:tcW w:w="993" w:type="dxa"/>
          </w:tcPr>
          <w:p w14:paraId="708F010A" w14:textId="77777777" w:rsidR="00D01597" w:rsidRDefault="00D01597" w:rsidP="00B60B32"/>
        </w:tc>
        <w:tc>
          <w:tcPr>
            <w:tcW w:w="992" w:type="dxa"/>
          </w:tcPr>
          <w:p w14:paraId="3927C66F" w14:textId="77777777" w:rsidR="00D01597" w:rsidRDefault="00D01597" w:rsidP="00B60B32"/>
        </w:tc>
      </w:tr>
      <w:tr w:rsidR="00D01597" w14:paraId="6D746A18" w14:textId="77777777" w:rsidTr="00D01597">
        <w:trPr>
          <w:trHeight w:val="454"/>
        </w:trPr>
        <w:tc>
          <w:tcPr>
            <w:tcW w:w="6232" w:type="dxa"/>
          </w:tcPr>
          <w:p w14:paraId="49974197" w14:textId="77777777" w:rsidR="00D01597" w:rsidRDefault="00D01597" w:rsidP="00B60B32">
            <w:r>
              <w:t>Na radnom listu Microsoft Excela umećem retke.</w:t>
            </w:r>
          </w:p>
        </w:tc>
        <w:tc>
          <w:tcPr>
            <w:tcW w:w="993" w:type="dxa"/>
          </w:tcPr>
          <w:p w14:paraId="4ABC0F27" w14:textId="77777777" w:rsidR="00D01597" w:rsidRDefault="00D01597" w:rsidP="00B60B32"/>
        </w:tc>
        <w:tc>
          <w:tcPr>
            <w:tcW w:w="992" w:type="dxa"/>
          </w:tcPr>
          <w:p w14:paraId="2B9E2815" w14:textId="77777777" w:rsidR="00D01597" w:rsidRDefault="00D01597" w:rsidP="00B60B32"/>
        </w:tc>
      </w:tr>
      <w:tr w:rsidR="00D01597" w14:paraId="003B3ACE" w14:textId="77777777" w:rsidTr="00D01597">
        <w:trPr>
          <w:trHeight w:val="454"/>
        </w:trPr>
        <w:tc>
          <w:tcPr>
            <w:tcW w:w="6232" w:type="dxa"/>
          </w:tcPr>
          <w:p w14:paraId="26170AF7" w14:textId="77777777" w:rsidR="00D01597" w:rsidRDefault="00D01597" w:rsidP="00B60B32">
            <w:r>
              <w:t>Na radnom listu Microsoft Excela umećem stupce.</w:t>
            </w:r>
          </w:p>
        </w:tc>
        <w:tc>
          <w:tcPr>
            <w:tcW w:w="993" w:type="dxa"/>
          </w:tcPr>
          <w:p w14:paraId="5D0C5D1A" w14:textId="77777777" w:rsidR="00D01597" w:rsidRDefault="00D01597" w:rsidP="00B60B32"/>
        </w:tc>
        <w:tc>
          <w:tcPr>
            <w:tcW w:w="992" w:type="dxa"/>
          </w:tcPr>
          <w:p w14:paraId="3E5C9134" w14:textId="77777777" w:rsidR="00D01597" w:rsidRDefault="00D01597" w:rsidP="00B60B32"/>
        </w:tc>
      </w:tr>
      <w:tr w:rsidR="00D01597" w14:paraId="616D9D7E" w14:textId="77777777" w:rsidTr="00D01597">
        <w:trPr>
          <w:trHeight w:val="454"/>
        </w:trPr>
        <w:tc>
          <w:tcPr>
            <w:tcW w:w="6232" w:type="dxa"/>
          </w:tcPr>
          <w:p w14:paraId="7B4BAC2D" w14:textId="77777777" w:rsidR="00D01597" w:rsidRDefault="00D01597" w:rsidP="00B60B32">
            <w:r>
              <w:t>Na radnom listu Microsoft Excela brišem retke.</w:t>
            </w:r>
          </w:p>
        </w:tc>
        <w:tc>
          <w:tcPr>
            <w:tcW w:w="993" w:type="dxa"/>
          </w:tcPr>
          <w:p w14:paraId="21193529" w14:textId="77777777" w:rsidR="00D01597" w:rsidRDefault="00D01597" w:rsidP="00B60B32"/>
        </w:tc>
        <w:tc>
          <w:tcPr>
            <w:tcW w:w="992" w:type="dxa"/>
          </w:tcPr>
          <w:p w14:paraId="5F191CAA" w14:textId="77777777" w:rsidR="00D01597" w:rsidRDefault="00D01597" w:rsidP="00B60B32"/>
        </w:tc>
      </w:tr>
      <w:tr w:rsidR="00D01597" w14:paraId="255FB5D7" w14:textId="77777777" w:rsidTr="00D01597">
        <w:trPr>
          <w:trHeight w:val="454"/>
        </w:trPr>
        <w:tc>
          <w:tcPr>
            <w:tcW w:w="6232" w:type="dxa"/>
          </w:tcPr>
          <w:p w14:paraId="453FCEA7" w14:textId="77777777" w:rsidR="00D01597" w:rsidRDefault="00D01597" w:rsidP="00B60B32">
            <w:r>
              <w:t>Na radnom listu Microsoft Excela brišem stupce.</w:t>
            </w:r>
          </w:p>
        </w:tc>
        <w:tc>
          <w:tcPr>
            <w:tcW w:w="993" w:type="dxa"/>
          </w:tcPr>
          <w:p w14:paraId="3BE7BB61" w14:textId="77777777" w:rsidR="00D01597" w:rsidRDefault="00D01597" w:rsidP="00B60B32"/>
        </w:tc>
        <w:tc>
          <w:tcPr>
            <w:tcW w:w="992" w:type="dxa"/>
          </w:tcPr>
          <w:p w14:paraId="440C427E" w14:textId="77777777" w:rsidR="00D01597" w:rsidRDefault="00D01597" w:rsidP="00B60B32"/>
        </w:tc>
      </w:tr>
      <w:tr w:rsidR="00D01597" w14:paraId="738C44FA" w14:textId="77777777" w:rsidTr="00D01597">
        <w:trPr>
          <w:trHeight w:val="454"/>
        </w:trPr>
        <w:tc>
          <w:tcPr>
            <w:tcW w:w="6232" w:type="dxa"/>
          </w:tcPr>
          <w:p w14:paraId="63CFB951" w14:textId="77777777" w:rsidR="00D01597" w:rsidRDefault="00D01597" w:rsidP="00B60B32">
            <w:r>
              <w:t>Na radnom listu Microsoft Excela brišem sadržaj ćelije.</w:t>
            </w:r>
          </w:p>
        </w:tc>
        <w:tc>
          <w:tcPr>
            <w:tcW w:w="993" w:type="dxa"/>
          </w:tcPr>
          <w:p w14:paraId="33054BD1" w14:textId="77777777" w:rsidR="00D01597" w:rsidRDefault="00D01597" w:rsidP="00B60B32"/>
        </w:tc>
        <w:tc>
          <w:tcPr>
            <w:tcW w:w="992" w:type="dxa"/>
          </w:tcPr>
          <w:p w14:paraId="6D3A6046" w14:textId="77777777" w:rsidR="00D01597" w:rsidRDefault="00D01597" w:rsidP="00B60B32"/>
        </w:tc>
      </w:tr>
      <w:tr w:rsidR="00D01597" w14:paraId="15033001" w14:textId="77777777" w:rsidTr="00D01597">
        <w:trPr>
          <w:trHeight w:val="454"/>
        </w:trPr>
        <w:tc>
          <w:tcPr>
            <w:tcW w:w="6232" w:type="dxa"/>
          </w:tcPr>
          <w:p w14:paraId="673F2C38" w14:textId="77777777" w:rsidR="00D01597" w:rsidRDefault="00D01597" w:rsidP="00B60B32">
            <w:r>
              <w:t>Uređujem tablicu u Microsoft Excelu (boja ispune tablice).</w:t>
            </w:r>
          </w:p>
        </w:tc>
        <w:tc>
          <w:tcPr>
            <w:tcW w:w="993" w:type="dxa"/>
          </w:tcPr>
          <w:p w14:paraId="7D9054DB" w14:textId="77777777" w:rsidR="00D01597" w:rsidRDefault="00D01597" w:rsidP="00B60B32"/>
        </w:tc>
        <w:tc>
          <w:tcPr>
            <w:tcW w:w="992" w:type="dxa"/>
          </w:tcPr>
          <w:p w14:paraId="251440B5" w14:textId="77777777" w:rsidR="00D01597" w:rsidRDefault="00D01597" w:rsidP="00B60B32"/>
        </w:tc>
      </w:tr>
      <w:tr w:rsidR="00D01597" w14:paraId="02B6CC90" w14:textId="77777777" w:rsidTr="00D01597">
        <w:trPr>
          <w:trHeight w:val="454"/>
        </w:trPr>
        <w:tc>
          <w:tcPr>
            <w:tcW w:w="6232" w:type="dxa"/>
          </w:tcPr>
          <w:p w14:paraId="36555E72" w14:textId="77777777" w:rsidR="00D01597" w:rsidRDefault="00D01597" w:rsidP="00B60B32">
            <w:r>
              <w:t>Uređujem tablicu u Microsoft Excelu (obrub tablice).</w:t>
            </w:r>
          </w:p>
        </w:tc>
        <w:tc>
          <w:tcPr>
            <w:tcW w:w="993" w:type="dxa"/>
          </w:tcPr>
          <w:p w14:paraId="04150B37" w14:textId="77777777" w:rsidR="00D01597" w:rsidRDefault="00D01597" w:rsidP="00B60B32"/>
        </w:tc>
        <w:tc>
          <w:tcPr>
            <w:tcW w:w="992" w:type="dxa"/>
          </w:tcPr>
          <w:p w14:paraId="365C019E" w14:textId="77777777" w:rsidR="00D01597" w:rsidRDefault="00D01597" w:rsidP="00B60B32"/>
        </w:tc>
      </w:tr>
      <w:tr w:rsidR="00D01597" w14:paraId="2081CF32" w14:textId="77777777" w:rsidTr="00D01597">
        <w:trPr>
          <w:trHeight w:val="454"/>
        </w:trPr>
        <w:tc>
          <w:tcPr>
            <w:tcW w:w="6232" w:type="dxa"/>
          </w:tcPr>
          <w:p w14:paraId="39D272B3" w14:textId="77777777" w:rsidR="00D01597" w:rsidRDefault="00D01597" w:rsidP="00B60B32">
            <w:r>
              <w:t>Uređujem sadržaj tablice u Microsoft Excelu (font i veličinu slova).</w:t>
            </w:r>
          </w:p>
        </w:tc>
        <w:tc>
          <w:tcPr>
            <w:tcW w:w="993" w:type="dxa"/>
          </w:tcPr>
          <w:p w14:paraId="59871452" w14:textId="77777777" w:rsidR="00D01597" w:rsidRDefault="00D01597" w:rsidP="00B60B32"/>
        </w:tc>
        <w:tc>
          <w:tcPr>
            <w:tcW w:w="992" w:type="dxa"/>
          </w:tcPr>
          <w:p w14:paraId="2E236FB9" w14:textId="77777777" w:rsidR="00D01597" w:rsidRDefault="00D01597" w:rsidP="00B60B32"/>
        </w:tc>
      </w:tr>
      <w:tr w:rsidR="00D01597" w14:paraId="6FCF5AF3" w14:textId="77777777" w:rsidTr="00D01597">
        <w:trPr>
          <w:trHeight w:val="454"/>
        </w:trPr>
        <w:tc>
          <w:tcPr>
            <w:tcW w:w="6232" w:type="dxa"/>
          </w:tcPr>
          <w:p w14:paraId="2EF6737A" w14:textId="77777777" w:rsidR="00D01597" w:rsidRDefault="00D01597" w:rsidP="00B60B32">
            <w:r>
              <w:t>Dokument u Microsoft Excelu spremam u svoju mapu na računalu.</w:t>
            </w:r>
          </w:p>
        </w:tc>
        <w:tc>
          <w:tcPr>
            <w:tcW w:w="993" w:type="dxa"/>
          </w:tcPr>
          <w:p w14:paraId="3FB8DFA5" w14:textId="77777777" w:rsidR="00D01597" w:rsidRDefault="00D01597" w:rsidP="00B60B32"/>
        </w:tc>
        <w:tc>
          <w:tcPr>
            <w:tcW w:w="992" w:type="dxa"/>
          </w:tcPr>
          <w:p w14:paraId="32688BFE" w14:textId="77777777" w:rsidR="00D01597" w:rsidRDefault="00D01597" w:rsidP="00B60B32"/>
        </w:tc>
      </w:tr>
      <w:tr w:rsidR="00D01597" w14:paraId="4F9B3EFD" w14:textId="77777777" w:rsidTr="00D01597">
        <w:trPr>
          <w:trHeight w:val="454"/>
        </w:trPr>
        <w:tc>
          <w:tcPr>
            <w:tcW w:w="6232" w:type="dxa"/>
          </w:tcPr>
          <w:p w14:paraId="00E107A7" w14:textId="77777777" w:rsidR="00D01597" w:rsidRDefault="00D01597" w:rsidP="00B60B32">
            <w:r>
              <w:t>Pronalazim i otvaram postojeći dokument Microsoft Excela.</w:t>
            </w:r>
          </w:p>
        </w:tc>
        <w:tc>
          <w:tcPr>
            <w:tcW w:w="993" w:type="dxa"/>
          </w:tcPr>
          <w:p w14:paraId="53EF5062" w14:textId="77777777" w:rsidR="00D01597" w:rsidRDefault="00D01597" w:rsidP="00B60B32"/>
        </w:tc>
        <w:tc>
          <w:tcPr>
            <w:tcW w:w="992" w:type="dxa"/>
          </w:tcPr>
          <w:p w14:paraId="1EEB9AB8" w14:textId="77777777" w:rsidR="00D01597" w:rsidRDefault="00D01597" w:rsidP="00B60B32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F11FA9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12414D"/>
    <w:rsid w:val="002956F4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AA0D60"/>
    <w:rsid w:val="00B62FC1"/>
    <w:rsid w:val="00CD0AB7"/>
    <w:rsid w:val="00CF2BC0"/>
    <w:rsid w:val="00D01597"/>
    <w:rsid w:val="00DA414C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0:49:00Z</dcterms:created>
  <dcterms:modified xsi:type="dcterms:W3CDTF">2021-09-15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